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D251E" w14:textId="77777777" w:rsidR="00D922AC" w:rsidRDefault="007D4433">
      <w:pPr>
        <w:pStyle w:val="Title"/>
      </w:pPr>
      <w:r>
        <w:t>Отчет по лабораторной работе №6</w:t>
      </w:r>
    </w:p>
    <w:p w14:paraId="2A35BCED" w14:textId="77777777" w:rsidR="00D922AC" w:rsidRDefault="007D4433">
      <w:pPr>
        <w:pStyle w:val="Subtitle"/>
      </w:pPr>
      <w:r>
        <w:t>Задача об эпидемии - вариант 13</w:t>
      </w:r>
    </w:p>
    <w:p w14:paraId="6A9D9F72" w14:textId="77777777" w:rsidR="00D922AC" w:rsidRDefault="007D4433">
      <w:pPr>
        <w:pStyle w:val="Author"/>
      </w:pPr>
      <w:r>
        <w:t>Дорофеева Алёна Тимофеевна НПИ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53498640"/>
        <w:docPartObj>
          <w:docPartGallery w:val="Table of Contents"/>
          <w:docPartUnique/>
        </w:docPartObj>
      </w:sdtPr>
      <w:sdtEndPr/>
      <w:sdtContent>
        <w:p w14:paraId="3BFABFF7" w14:textId="77777777" w:rsidR="00D922AC" w:rsidRDefault="007D4433">
          <w:pPr>
            <w:pStyle w:val="TOCHeading"/>
          </w:pPr>
          <w:r>
            <w:t>Содержание</w:t>
          </w:r>
        </w:p>
        <w:p w14:paraId="1DA3419F" w14:textId="7845D25C" w:rsidR="00B935B8" w:rsidRDefault="007D4433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041068" w:history="1">
            <w:r w:rsidR="00B935B8" w:rsidRPr="007B6AE4">
              <w:rPr>
                <w:rStyle w:val="Hyperlink"/>
                <w:noProof/>
              </w:rPr>
              <w:t>1</w:t>
            </w:r>
            <w:r w:rsidR="00B935B8">
              <w:rPr>
                <w:noProof/>
              </w:rPr>
              <w:tab/>
            </w:r>
            <w:r w:rsidR="00B935B8" w:rsidRPr="007B6AE4">
              <w:rPr>
                <w:rStyle w:val="Hyperlink"/>
                <w:noProof/>
              </w:rPr>
              <w:t>Цель работы</w:t>
            </w:r>
            <w:r w:rsidR="00B935B8">
              <w:rPr>
                <w:noProof/>
                <w:webHidden/>
              </w:rPr>
              <w:tab/>
            </w:r>
            <w:r w:rsidR="00B935B8">
              <w:rPr>
                <w:noProof/>
                <w:webHidden/>
              </w:rPr>
              <w:fldChar w:fldCharType="begin"/>
            </w:r>
            <w:r w:rsidR="00B935B8">
              <w:rPr>
                <w:noProof/>
                <w:webHidden/>
              </w:rPr>
              <w:instrText xml:space="preserve"> PAGEREF _Toc130041068 \h </w:instrText>
            </w:r>
            <w:r w:rsidR="00B935B8">
              <w:rPr>
                <w:noProof/>
                <w:webHidden/>
              </w:rPr>
            </w:r>
            <w:r w:rsidR="00B935B8">
              <w:rPr>
                <w:noProof/>
                <w:webHidden/>
              </w:rPr>
              <w:fldChar w:fldCharType="separate"/>
            </w:r>
            <w:r w:rsidR="00B935B8">
              <w:rPr>
                <w:noProof/>
                <w:webHidden/>
              </w:rPr>
              <w:t>1</w:t>
            </w:r>
            <w:r w:rsidR="00B935B8">
              <w:rPr>
                <w:noProof/>
                <w:webHidden/>
              </w:rPr>
              <w:fldChar w:fldCharType="end"/>
            </w:r>
          </w:hyperlink>
        </w:p>
        <w:p w14:paraId="1B1930E7" w14:textId="02E577BC" w:rsidR="00B935B8" w:rsidRDefault="00B935B8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41069" w:history="1">
            <w:r w:rsidRPr="007B6AE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B6AE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1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5D3FA" w14:textId="04257875" w:rsidR="00B935B8" w:rsidRDefault="00B935B8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41070" w:history="1">
            <w:r w:rsidRPr="007B6AE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B6AE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1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1F14B" w14:textId="6703FE0F" w:rsidR="00B935B8" w:rsidRDefault="00B935B8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041071" w:history="1">
            <w:r w:rsidRPr="007B6AE4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7B6AE4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1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28B0F" w14:textId="053A1CD1" w:rsidR="00B935B8" w:rsidRDefault="00B935B8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0041072" w:history="1">
            <w:r w:rsidRPr="007B6AE4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7B6AE4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1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D9CDD" w14:textId="66A89F29" w:rsidR="00B935B8" w:rsidRDefault="00B935B8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0041073" w:history="1">
            <w:r w:rsidRPr="007B6AE4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B6AE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1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778AA" w14:textId="7C824FD8" w:rsidR="00B935B8" w:rsidRDefault="00B935B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30041074" w:history="1">
            <w:r w:rsidRPr="007B6AE4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41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CFC4E" w14:textId="77777777" w:rsidR="00D922AC" w:rsidRDefault="007D4433">
          <w:r>
            <w:fldChar w:fldCharType="end"/>
          </w:r>
        </w:p>
      </w:sdtContent>
    </w:sdt>
    <w:p w14:paraId="4608216A" w14:textId="77777777" w:rsidR="00D922AC" w:rsidRDefault="007D4433">
      <w:pPr>
        <w:pStyle w:val="Heading1"/>
      </w:pPr>
      <w:bookmarkStart w:id="0" w:name="цель-работы"/>
      <w:bookmarkStart w:id="1" w:name="_Toc130041068"/>
      <w:r>
        <w:rPr>
          <w:rStyle w:val="SectionNumber"/>
        </w:rPr>
        <w:t>1</w:t>
      </w:r>
      <w:r>
        <w:tab/>
        <w:t>Цель работы</w:t>
      </w:r>
      <w:bookmarkEnd w:id="1"/>
    </w:p>
    <w:p w14:paraId="40F6BAB2" w14:textId="77777777" w:rsidR="00D922AC" w:rsidRDefault="007D4433">
      <w:pPr>
        <w:pStyle w:val="FirstParagraph"/>
      </w:pPr>
      <w:r>
        <w:t xml:space="preserve">Изучить модель эпидемии </w:t>
      </w:r>
      <m:oMath>
        <m:r>
          <w:rPr>
            <w:rFonts w:ascii="Cambria Math" w:hAnsi="Cambria Math"/>
          </w:rPr>
          <m:t>SIR</m:t>
        </m:r>
      </m:oMath>
    </w:p>
    <w:p w14:paraId="54651AAD" w14:textId="77777777" w:rsidR="00D922AC" w:rsidRDefault="007D4433">
      <w:pPr>
        <w:pStyle w:val="Heading1"/>
      </w:pPr>
      <w:bookmarkStart w:id="2" w:name="задание"/>
      <w:bookmarkStart w:id="3" w:name="_Toc13004106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5BD3AC9" w14:textId="77777777" w:rsidR="00D922AC" w:rsidRDefault="007D4433">
      <w:pPr>
        <w:pStyle w:val="Compact"/>
        <w:numPr>
          <w:ilvl w:val="0"/>
          <w:numId w:val="2"/>
        </w:numPr>
      </w:pPr>
      <w:r>
        <w:t>Изучить модель эпидемии</w:t>
      </w:r>
    </w:p>
    <w:p w14:paraId="078505FE" w14:textId="77777777" w:rsidR="00D922AC" w:rsidRDefault="007D4433">
      <w:pPr>
        <w:pStyle w:val="Compact"/>
        <w:numPr>
          <w:ilvl w:val="0"/>
          <w:numId w:val="2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5439401" w14:textId="77777777" w:rsidR="00D922AC" w:rsidRDefault="007D4433">
      <w:pPr>
        <w:pStyle w:val="Heading1"/>
      </w:pPr>
      <w:bookmarkStart w:id="4" w:name="выполнение-лабораторной-работы"/>
      <w:bookmarkStart w:id="5" w:name="_Toc13004107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C919CB7" w14:textId="77777777" w:rsidR="00D922AC" w:rsidRDefault="007D4433">
      <w:pPr>
        <w:pStyle w:val="Heading2"/>
      </w:pPr>
      <w:bookmarkStart w:id="6" w:name="теоретические-сведения"/>
      <w:bookmarkStart w:id="7" w:name="_Toc130041071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5935F4B7" w14:textId="77777777" w:rsidR="00D922AC" w:rsidRDefault="007D4433">
      <w:pPr>
        <w:pStyle w:val="FirstParagraph"/>
      </w:pPr>
      <w:r>
        <w:t xml:space="preserve">Рассмотрим простейшую модель эпидемии. Предположим, что некая </w:t>
      </w:r>
      <w:r>
        <w:t xml:space="preserve">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торая группа – это число инфицированных особей, которые так</w:t>
      </w:r>
      <w:r>
        <w:t xml:space="preserve">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 изо</w:t>
      </w:r>
      <w:r>
        <w:t xml:space="preserve">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05FA0154" w14:textId="77777777" w:rsidR="00D922AC" w:rsidRDefault="007D4433">
      <w:pPr>
        <w:pStyle w:val="BodyText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631195C2" w14:textId="77777777" w:rsidR="00D922AC" w:rsidRDefault="007D443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34AB0DB1" w14:textId="77777777" w:rsidR="00D922AC" w:rsidRDefault="007D4433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>
        <w:t>. Т.е.:</w:t>
      </w:r>
    </w:p>
    <w:p w14:paraId="21390D74" w14:textId="77777777" w:rsidR="00D922AC" w:rsidRDefault="007D443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4C5DFED" w14:textId="77777777" w:rsidR="00D922AC" w:rsidRDefault="007D4433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562C5732" w14:textId="77777777" w:rsidR="00D922AC" w:rsidRDefault="007D443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7E19F9AB" w14:textId="77777777" w:rsidR="00D922AC" w:rsidRDefault="007D4433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</w:t>
      </w:r>
      <w:r>
        <w:t xml:space="preserve">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а число инфицированных и восприимчивы</w:t>
      </w:r>
      <w:r>
        <w:t xml:space="preserve">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58C1386" w14:textId="77777777" w:rsidR="00D922AC" w:rsidRDefault="007D4433">
      <w:pPr>
        <w:pStyle w:val="Heading2"/>
      </w:pPr>
      <w:bookmarkStart w:id="8" w:name="задача"/>
      <w:bookmarkStart w:id="9" w:name="_Toc130041072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29D5E601" w14:textId="77777777" w:rsidR="00D922AC" w:rsidRDefault="007D4433">
      <w:pPr>
        <w:pStyle w:val="FirstParagraph"/>
      </w:pPr>
      <w:r>
        <w:t>Вариант 13</w:t>
      </w:r>
    </w:p>
    <w:p w14:paraId="0DE5848A" w14:textId="77777777" w:rsidR="00D922AC" w:rsidRDefault="007D4433">
      <w:pPr>
        <w:pStyle w:val="BodyText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9000</m:t>
            </m:r>
          </m:e>
        </m:d>
      </m:oMath>
      <w:r>
        <w:t xml:space="preserve"> в мом</w:t>
      </w:r>
      <w:r>
        <w:t xml:space="preserve">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9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п. Рассмотрите, как будет протекать эпидемия в случае:</w:t>
      </w:r>
    </w:p>
    <w:p w14:paraId="391A633F" w14:textId="77777777" w:rsidR="00D922AC" w:rsidRDefault="007D4433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45E3BCE" w14:textId="77777777" w:rsidR="00D922AC" w:rsidRDefault="007D4433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6E293875" w14:textId="77777777" w:rsidR="00D922AC" w:rsidRPr="00B935B8" w:rsidRDefault="007D4433">
      <w:pPr>
        <w:pStyle w:val="FirstParagraph"/>
        <w:rPr>
          <w:lang w:val="en-US"/>
        </w:rPr>
      </w:pPr>
      <w:r>
        <w:t>Решение</w:t>
      </w:r>
      <w:r w:rsidRPr="00B935B8">
        <w:rPr>
          <w:lang w:val="en-US"/>
        </w:rPr>
        <w:t xml:space="preserve"> </w:t>
      </w:r>
      <w:r>
        <w:t>на</w:t>
      </w:r>
      <w:r w:rsidRPr="00B935B8">
        <w:rPr>
          <w:lang w:val="en-US"/>
        </w:rPr>
        <w:t xml:space="preserve"> OpenModelica, </w:t>
      </w:r>
      <w:r>
        <w:t>случай</w:t>
      </w:r>
      <w:r w:rsidRPr="00B935B8">
        <w:rPr>
          <w:lang w:val="en-US"/>
        </w:rPr>
        <w:t xml:space="preserve"> 1</w:t>
      </w:r>
    </w:p>
    <w:p w14:paraId="3E67CC8D" w14:textId="77777777" w:rsidR="00D922AC" w:rsidRPr="00B935B8" w:rsidRDefault="007D4433">
      <w:pPr>
        <w:pStyle w:val="SourceCode"/>
        <w:rPr>
          <w:lang w:val="en-US"/>
        </w:rPr>
      </w:pPr>
      <w:r w:rsidRPr="00B935B8">
        <w:rPr>
          <w:rStyle w:val="VerbatimChar"/>
          <w:lang w:val="en-US"/>
        </w:rPr>
        <w:t>model lab6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parameter Real a = 0.01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parameter Real b = 0.005;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Real S(start=18862)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Real I(start=119)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Real R(start=19);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equation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der(S) = 0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lastRenderedPageBreak/>
        <w:t xml:space="preserve">  der(I) = -b*I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der(R) = b*I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end lab6;</w:t>
      </w:r>
    </w:p>
    <w:p w14:paraId="2F1F145E" w14:textId="77777777" w:rsidR="00D922AC" w:rsidRPr="00B935B8" w:rsidRDefault="007D4433">
      <w:pPr>
        <w:pStyle w:val="FirstParagraph"/>
        <w:rPr>
          <w:lang w:val="en-US"/>
        </w:rPr>
      </w:pPr>
      <w:r>
        <w:t>Решение</w:t>
      </w:r>
      <w:r w:rsidRPr="00B935B8">
        <w:rPr>
          <w:lang w:val="en-US"/>
        </w:rPr>
        <w:t xml:space="preserve"> </w:t>
      </w:r>
      <w:r>
        <w:t>на</w:t>
      </w:r>
      <w:r w:rsidRPr="00B935B8">
        <w:rPr>
          <w:lang w:val="en-US"/>
        </w:rPr>
        <w:t xml:space="preserve"> OpenModelica, </w:t>
      </w:r>
      <w:r>
        <w:t>случай</w:t>
      </w:r>
      <w:r w:rsidRPr="00B935B8">
        <w:rPr>
          <w:lang w:val="en-US"/>
        </w:rPr>
        <w:t xml:space="preserve"> 2</w:t>
      </w:r>
    </w:p>
    <w:p w14:paraId="565D1724" w14:textId="77777777" w:rsidR="00D922AC" w:rsidRPr="00B935B8" w:rsidRDefault="007D4433">
      <w:pPr>
        <w:pStyle w:val="SourceCode"/>
        <w:rPr>
          <w:lang w:val="en-US"/>
        </w:rPr>
      </w:pPr>
      <w:r w:rsidRPr="00B935B8">
        <w:rPr>
          <w:rStyle w:val="VerbatimChar"/>
          <w:lang w:val="en-US"/>
        </w:rPr>
        <w:t>model lab6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parameter Real a = 0.01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parameter Real b = 0.005;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Real S(</w:t>
      </w:r>
      <w:r w:rsidRPr="00B935B8">
        <w:rPr>
          <w:rStyle w:val="VerbatimChar"/>
          <w:lang w:val="en-US"/>
        </w:rPr>
        <w:t>start=18862)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Real I(start=119)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Real R(start=19);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equation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der(S) = -a*S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der(I) = a*S-b*I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der(R) = b*I;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end lab6;</w:t>
      </w:r>
    </w:p>
    <w:p w14:paraId="4C4D945F" w14:textId="77777777" w:rsidR="00D922AC" w:rsidRDefault="007D4433">
      <w:pPr>
        <w:pStyle w:val="CaptionedFigure"/>
      </w:pPr>
      <w:r>
        <w:rPr>
          <w:noProof/>
        </w:rPr>
        <w:drawing>
          <wp:inline distT="0" distB="0" distL="0" distR="0" wp14:anchorId="15476C7E" wp14:editId="7019E1A8">
            <wp:extent cx="3733800" cy="1392656"/>
            <wp:effectExtent l="0" t="0" r="0" b="0"/>
            <wp:docPr id="24" name="Picture" descr="Графики численности в случае I(0)\leq I^*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1E79D" w14:textId="77777777" w:rsidR="00D922AC" w:rsidRDefault="007D4433">
      <w:pPr>
        <w:pStyle w:val="ImageCaption"/>
      </w:pPr>
      <w:r>
        <w:t xml:space="preserve">Графики численност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165F497B" w14:textId="77777777" w:rsidR="00D922AC" w:rsidRDefault="007D4433">
      <w:pPr>
        <w:pStyle w:val="CaptionedFigure"/>
      </w:pPr>
      <w:r>
        <w:rPr>
          <w:noProof/>
        </w:rPr>
        <w:drawing>
          <wp:inline distT="0" distB="0" distL="0" distR="0" wp14:anchorId="2BF2D99A" wp14:editId="1E92AE42">
            <wp:extent cx="3733800" cy="1392656"/>
            <wp:effectExtent l="0" t="0" r="0" b="0"/>
            <wp:docPr id="27" name="Picture" descr="Графики численности в случае I(0)&gt;I^*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2A62F" w14:textId="77777777" w:rsidR="00D922AC" w:rsidRDefault="007D4433">
      <w:pPr>
        <w:pStyle w:val="ImageCaption"/>
      </w:pPr>
      <w:r>
        <w:t xml:space="preserve">Графики численност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74FE433F" w14:textId="77777777" w:rsidR="00D922AC" w:rsidRPr="00B935B8" w:rsidRDefault="007D4433">
      <w:pPr>
        <w:pStyle w:val="BodyText"/>
        <w:rPr>
          <w:lang w:val="en-US"/>
        </w:rPr>
      </w:pPr>
      <w:r>
        <w:t>Решение</w:t>
      </w:r>
      <w:r w:rsidRPr="00B935B8">
        <w:rPr>
          <w:lang w:val="en-US"/>
        </w:rPr>
        <w:t xml:space="preserve"> </w:t>
      </w:r>
      <w:r>
        <w:t>на</w:t>
      </w:r>
      <w:r w:rsidRPr="00B935B8">
        <w:rPr>
          <w:lang w:val="en-US"/>
        </w:rPr>
        <w:t xml:space="preserve"> Julia, </w:t>
      </w:r>
      <w:r>
        <w:t>случай</w:t>
      </w:r>
      <w:r w:rsidRPr="00B935B8">
        <w:rPr>
          <w:lang w:val="en-US"/>
        </w:rPr>
        <w:t xml:space="preserve"> 1-2</w:t>
      </w:r>
    </w:p>
    <w:p w14:paraId="5966B07C" w14:textId="77777777" w:rsidR="00D922AC" w:rsidRPr="00B935B8" w:rsidRDefault="007D4433">
      <w:pPr>
        <w:pStyle w:val="SourceCode"/>
        <w:rPr>
          <w:lang w:val="en-US"/>
        </w:rPr>
      </w:pPr>
      <w:r w:rsidRPr="00B935B8">
        <w:rPr>
          <w:rStyle w:val="VerbatimChar"/>
          <w:lang w:val="en-US"/>
        </w:rPr>
        <w:t>using Plots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using Differe</w:t>
      </w:r>
      <w:r w:rsidRPr="00B935B8">
        <w:rPr>
          <w:rStyle w:val="VerbatimChar"/>
          <w:lang w:val="en-US"/>
        </w:rPr>
        <w:t>ntialEquations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a = 0.01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b = 0.005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S = 18862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I = 119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R = 19</w:t>
      </w:r>
      <w:r w:rsidRPr="00B935B8">
        <w:rPr>
          <w:lang w:val="en-US"/>
        </w:rPr>
        <w:br/>
      </w:r>
      <w:r w:rsidRPr="00B935B8">
        <w:rPr>
          <w:lang w:val="en-US"/>
        </w:rPr>
        <w:lastRenderedPageBreak/>
        <w:br/>
      </w:r>
      <w:r w:rsidRPr="00B935B8">
        <w:rPr>
          <w:rStyle w:val="VerbatimChar"/>
          <w:lang w:val="en-US"/>
        </w:rPr>
        <w:t>tspan = (0, 250)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t = collect(LinRange(0, 250, 1000))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u0 = [S; I; R]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function syst(dy, y, p, t)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  dy[1]=0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  dy[2]=-b*y[2]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  dy[3]=b*y[2]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end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prob = ODEProblem(syst, u0, tspan)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sol = solve(prob, saveat=t)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plot(sol, yaxis=:log)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savefig("21.png")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function syst(dy, y, p, t)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  dy[1]=-a*y[1]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  dy[2]=a*y[1]-b*y[2]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 xml:space="preserve">    dy[3]=b*y[2]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end</w:t>
      </w:r>
      <w:r w:rsidRPr="00B935B8">
        <w:rPr>
          <w:lang w:val="en-US"/>
        </w:rPr>
        <w:br/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prob = ODEProblem(syst, u0, tspan)</w:t>
      </w:r>
      <w:r w:rsidRPr="00B935B8">
        <w:rPr>
          <w:lang w:val="en-US"/>
        </w:rPr>
        <w:br/>
      </w:r>
      <w:r w:rsidRPr="00B935B8">
        <w:rPr>
          <w:rStyle w:val="VerbatimChar"/>
          <w:lang w:val="en-US"/>
        </w:rPr>
        <w:t>sol = solve(prob, saveat</w:t>
      </w:r>
      <w:r w:rsidRPr="00B935B8">
        <w:rPr>
          <w:rStyle w:val="VerbatimChar"/>
          <w:lang w:val="en-US"/>
        </w:rPr>
        <w:t>=t)</w:t>
      </w:r>
    </w:p>
    <w:p w14:paraId="538D74C4" w14:textId="77777777" w:rsidR="00D922AC" w:rsidRDefault="007D4433">
      <w:pPr>
        <w:pStyle w:val="CaptionedFigure"/>
      </w:pPr>
      <w:r>
        <w:rPr>
          <w:noProof/>
        </w:rPr>
        <w:drawing>
          <wp:inline distT="0" distB="0" distL="0" distR="0" wp14:anchorId="7C33CE20" wp14:editId="6A778BA5">
            <wp:extent cx="3733800" cy="2489200"/>
            <wp:effectExtent l="0" t="0" r="0" b="0"/>
            <wp:docPr id="30" name="Picture" descr="Графики численности в случае I(0)\leq I^*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5565F" w14:textId="77777777" w:rsidR="00D922AC" w:rsidRDefault="007D4433">
      <w:pPr>
        <w:pStyle w:val="ImageCaption"/>
      </w:pPr>
      <w:r>
        <w:t xml:space="preserve">Графики численност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518F6C2D" w14:textId="77777777" w:rsidR="00D922AC" w:rsidRDefault="007D4433">
      <w:pPr>
        <w:pStyle w:val="CaptionedFigure"/>
      </w:pPr>
      <w:r>
        <w:rPr>
          <w:noProof/>
        </w:rPr>
        <w:lastRenderedPageBreak/>
        <w:drawing>
          <wp:inline distT="0" distB="0" distL="0" distR="0" wp14:anchorId="07353A0C" wp14:editId="20009090">
            <wp:extent cx="3733800" cy="2489200"/>
            <wp:effectExtent l="0" t="0" r="0" b="0"/>
            <wp:docPr id="33" name="Picture" descr="Графики численности в случае I(0)&gt;I^*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5E952" w14:textId="77777777" w:rsidR="00D922AC" w:rsidRDefault="007D4433">
      <w:pPr>
        <w:pStyle w:val="ImageCaption"/>
      </w:pPr>
      <w:r>
        <w:t xml:space="preserve">Графики численност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5D44A2A3" w14:textId="77777777" w:rsidR="00D922AC" w:rsidRDefault="007D4433">
      <w:pPr>
        <w:pStyle w:val="Heading1"/>
      </w:pPr>
      <w:bookmarkStart w:id="10" w:name="выводы"/>
      <w:bookmarkStart w:id="11" w:name="_Toc130041073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1"/>
    </w:p>
    <w:p w14:paraId="2D203BBB" w14:textId="77777777" w:rsidR="00D922AC" w:rsidRDefault="007D4433">
      <w:pPr>
        <w:pStyle w:val="FirstParagraph"/>
      </w:pPr>
      <w:r>
        <w:t>В ходе выполнения лабораторной работы была изучена модель эпидемии и построены графики.</w:t>
      </w:r>
    </w:p>
    <w:p w14:paraId="48A039B8" w14:textId="77777777" w:rsidR="00D922AC" w:rsidRDefault="007D4433">
      <w:pPr>
        <w:pStyle w:val="Heading1"/>
      </w:pPr>
      <w:bookmarkStart w:id="12" w:name="список-литературы"/>
      <w:bookmarkStart w:id="13" w:name="_Toc130041074"/>
      <w:bookmarkEnd w:id="10"/>
      <w:r>
        <w:t>Список литературы</w:t>
      </w:r>
      <w:bookmarkEnd w:id="13"/>
    </w:p>
    <w:p w14:paraId="45D317F1" w14:textId="77777777" w:rsidR="00D922AC" w:rsidRDefault="007D4433">
      <w:pPr>
        <w:pStyle w:val="Compact"/>
        <w:numPr>
          <w:ilvl w:val="0"/>
          <w:numId w:val="4"/>
        </w:numPr>
      </w:pPr>
      <w:hyperlink r:id="rId11">
        <w:r>
          <w:rPr>
            <w:rStyle w:val="Hyperlink"/>
          </w:rPr>
          <w:t>SIR models of epidemics</w:t>
        </w:r>
      </w:hyperlink>
    </w:p>
    <w:p w14:paraId="4E4A590F" w14:textId="77777777" w:rsidR="00D922AC" w:rsidRDefault="007D4433">
      <w:pPr>
        <w:pStyle w:val="Compact"/>
        <w:numPr>
          <w:ilvl w:val="0"/>
          <w:numId w:val="4"/>
        </w:numPr>
      </w:pPr>
      <w:hyperlink r:id="rId12">
        <w:r>
          <w:rPr>
            <w:rStyle w:val="Hyperlink"/>
          </w:rPr>
          <w:t>Конструирование эпидемиологических моделей</w:t>
        </w:r>
      </w:hyperlink>
      <w:bookmarkEnd w:id="12"/>
    </w:p>
    <w:sectPr w:rsidR="00D922A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E1A26" w14:textId="77777777" w:rsidR="007D4433" w:rsidRDefault="007D4433">
      <w:pPr>
        <w:spacing w:after="0"/>
      </w:pPr>
      <w:r>
        <w:separator/>
      </w:r>
    </w:p>
  </w:endnote>
  <w:endnote w:type="continuationSeparator" w:id="0">
    <w:p w14:paraId="16AF22B6" w14:textId="77777777" w:rsidR="007D4433" w:rsidRDefault="007D44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0B12E" w14:textId="77777777" w:rsidR="007D4433" w:rsidRDefault="007D4433">
      <w:r>
        <w:separator/>
      </w:r>
    </w:p>
  </w:footnote>
  <w:footnote w:type="continuationSeparator" w:id="0">
    <w:p w14:paraId="7765C865" w14:textId="77777777" w:rsidR="007D4433" w:rsidRDefault="007D44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AAB0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C6E3D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22AC"/>
    <w:rsid w:val="007D4433"/>
    <w:rsid w:val="00B935B8"/>
    <w:rsid w:val="00D922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44333"/>
  <w15:docId w15:val="{7270117C-DA8E-48BA-A9E7-2285D6B50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B935B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935B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habr.com/ru/post/55168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thz.ch/content/dam/ethz/special-interest/usys/ibz/theoreticalbiology/education/learningmaterials/701-1424-00L/sir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27</Words>
  <Characters>4148</Characters>
  <Application>Microsoft Office Word</Application>
  <DocSecurity>0</DocSecurity>
  <Lines>34</Lines>
  <Paragraphs>9</Paragraphs>
  <ScaleCrop>false</ScaleCrop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орофеева Алёна Тимофеевна НПИбд-01-20</dc:creator>
  <cp:keywords/>
  <cp:lastModifiedBy>Алёна Дорофеева</cp:lastModifiedBy>
  <cp:revision>3</cp:revision>
  <cp:lastPrinted>2023-03-18T11:11:00Z</cp:lastPrinted>
  <dcterms:created xsi:type="dcterms:W3CDTF">2023-03-18T11:10:00Z</dcterms:created>
  <dcterms:modified xsi:type="dcterms:W3CDTF">2023-03-18T11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 - вариант 1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